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gif" ContentType="image/gif"/>
  <Override PartName="/word/media/rId32.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Editorial</w:t>
      </w:r>
      <w:r>
        <w:t xml:space="preserve"> </w:t>
      </w: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figures"/>
      <w:bookmarkEnd w:id="27"/>
      <w:r>
        <w:t xml:space="preserve">Figures</w:t>
      </w:r>
    </w:p>
    <w:p>
      <w:pPr>
        <w:pStyle w:val="Heading2"/>
      </w:pPr>
      <w:bookmarkStart w:id="28" w:name="figure-1"/>
      <w:bookmarkEnd w:id="28"/>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29"/>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0" w:name="figure-1-caption"/>
      <w:bookmarkEnd w:id="30"/>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4" w:name="figure-3"/>
      <w:bookmarkEnd w:id="34"/>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Figure3-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3-caption"/>
      <w:bookmarkEnd w:id="36"/>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37" w:name="references"/>
      <w:bookmarkEnd w:id="37"/>
      <w:r>
        <w:t xml:space="preserve">References</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ee4f2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gif"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Editorial A Novel Approach to Synthesize the Evidence on Analgesic Adjuvants for Postoperative Pain</dc:title>
  <dc:creator/>
  <dcterms:created xsi:type="dcterms:W3CDTF">2017-08-24T23:56:28Z</dcterms:created>
  <dcterms:modified xsi:type="dcterms:W3CDTF">2017-08-24T23:56:28Z</dcterms:modified>
</cp:coreProperties>
</file>